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575B1" w14:textId="25388857" w:rsidR="0098480A" w:rsidRPr="003D7F22" w:rsidRDefault="00A24DA8" w:rsidP="0098480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Management/Supervision </w:t>
      </w:r>
      <w:r w:rsidR="006E58BA" w:rsidRPr="008845E2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  <w:r w:rsidR="006E58BA"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</w:p>
    <w:p w14:paraId="788B100A" w14:textId="1C65B883" w:rsidR="00D83B2B" w:rsidRPr="00D83B2B" w:rsidRDefault="000D0BFD" w:rsidP="009049A2">
      <w:pPr>
        <w:rPr>
          <w:rFonts w:cstheme="minorHAnsi"/>
        </w:rPr>
      </w:pPr>
      <w:r w:rsidRPr="00693CA8">
        <w:rPr>
          <w:rFonts w:cstheme="minorHAnsi"/>
        </w:rPr>
        <w:t>Management/supervision focuses on the role of the first-line supervisor</w:t>
      </w:r>
      <w:proofErr w:type="gramStart"/>
      <w:r w:rsidRPr="00693CA8">
        <w:rPr>
          <w:rFonts w:cstheme="minorHAnsi"/>
        </w:rPr>
        <w:t xml:space="preserve">. </w:t>
      </w:r>
      <w:proofErr w:type="gramEnd"/>
      <w:r w:rsidRPr="00693CA8">
        <w:rPr>
          <w:rFonts w:cstheme="minorHAnsi"/>
        </w:rPr>
        <w:t>Critical thinking skills are emphasized as business and management theories are explored to enhance decision making, leadership, team building, and motivating employees in a supervisory capacity</w:t>
      </w:r>
      <w:proofErr w:type="gramStart"/>
      <w:r w:rsidRPr="00693CA8">
        <w:rPr>
          <w:rFonts w:cstheme="minorHAnsi"/>
        </w:rPr>
        <w:t xml:space="preserve">. </w:t>
      </w:r>
      <w:proofErr w:type="gramEnd"/>
      <w:r w:rsidRPr="00693CA8">
        <w:rPr>
          <w:rFonts w:cstheme="minorHAnsi"/>
        </w:rPr>
        <w:t>Primary management functions of planning, organizing, directing, and organizational change are identified and analyzed</w:t>
      </w:r>
      <w:r w:rsidR="00554C6F" w:rsidRPr="00EE4D89">
        <w:rPr>
          <w:rFonts w:cstheme="minorHAnsi"/>
        </w:rPr>
        <w:t>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E8EFC08" w14:textId="77777777" w:rsidR="000D0BFD" w:rsidRDefault="000D0BFD" w:rsidP="000D0BFD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anagement /Supervision, A.S. </w:t>
      </w:r>
    </w:p>
    <w:p w14:paraId="2E67A243" w14:textId="77777777" w:rsidR="000D0BFD" w:rsidRPr="0095492E" w:rsidRDefault="000D0BFD" w:rsidP="000D0BFD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95492E">
        <w:rPr>
          <w:rFonts w:asciiTheme="minorHAnsi" w:hAnsiTheme="minorHAnsi" w:cstheme="minorHAnsi"/>
        </w:rPr>
        <w:t>Management /Supervision Certificate</w:t>
      </w:r>
    </w:p>
    <w:p w14:paraId="2715CE70" w14:textId="1482E1E6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7959459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554C6F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4E513277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54C6F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5440CE1D" w:rsidR="00BB5431" w:rsidRPr="009C5953" w:rsidRDefault="009049A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6ECF062">
                <wp:simplePos x="0" y="0"/>
                <wp:positionH relativeFrom="margin">
                  <wp:align>left</wp:align>
                </wp:positionH>
                <wp:positionV relativeFrom="page">
                  <wp:posOffset>31610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0;margin-top:248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ygG2l3wAAAAcBAAAPAAAAZHJzL2Rvd25yZXYu&#10;eG1sTI/BTsMwEETvSPyDtUhcqtah0IaGOBUKgooLiMAHOPESB+J1FLtt4OtZTnAczWjmTb6dXC8O&#10;OIbOk4KLRQICqfGmo1bB2+v9/BpEiJqM7j2hgi8MsC1OT3KdGX+kFzxUsRVcQiHTCmyMQyZlaCw6&#10;HRZ+QGLv3Y9OR5ZjK82oj1zuerlMkrV0uiNesHrA0mLzWe2dgsEG+zz77p/K2cNjGcrublfVH0qd&#10;n023NyAiTvEvDL/4jA4FM9V+TyaIXgEfiQquNikfYDtdXoKoFaxW6QZkkcv//MUP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PKAbaXfAAAA&#10;Bw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DB5D7B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AA07D71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D0BFD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0D0BFD" w:rsidRPr="008E1CE1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1ADA015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635529C6" w14:textId="13B6282D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55306BD1" w14:textId="2583B7CE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0D0BFD" w:rsidRPr="008E1CE1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E213C19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APP-122</w:t>
            </w:r>
          </w:p>
        </w:tc>
        <w:tc>
          <w:tcPr>
            <w:tcW w:w="5870" w:type="dxa"/>
          </w:tcPr>
          <w:p w14:paraId="37BC83B3" w14:textId="68433069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Using Microsoft Excel</w:t>
            </w:r>
          </w:p>
        </w:tc>
        <w:tc>
          <w:tcPr>
            <w:tcW w:w="1313" w:type="dxa"/>
          </w:tcPr>
          <w:p w14:paraId="56152D89" w14:textId="7C058DA5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0D0BFD" w:rsidRPr="008E1CE1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3B6AC020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760</w:t>
            </w:r>
          </w:p>
        </w:tc>
        <w:tc>
          <w:tcPr>
            <w:tcW w:w="5870" w:type="dxa"/>
          </w:tcPr>
          <w:p w14:paraId="798454FA" w14:textId="1713C464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lements of Supervision </w:t>
            </w:r>
          </w:p>
        </w:tc>
        <w:tc>
          <w:tcPr>
            <w:tcW w:w="1313" w:type="dxa"/>
          </w:tcPr>
          <w:p w14:paraId="64BCEF68" w14:textId="71E1EE09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14:paraId="3ACA13E4" w14:textId="77777777" w:rsidTr="0025695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0D0BFD" w:rsidRPr="00EE1CC7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EE1CC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59B0A62F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6C61FB8E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7B41C704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9E51E7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D0BFD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D0BFD" w:rsidRPr="008E1CE1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C074160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4</w:t>
            </w:r>
          </w:p>
        </w:tc>
        <w:tc>
          <w:tcPr>
            <w:tcW w:w="5870" w:type="dxa"/>
          </w:tcPr>
          <w:p w14:paraId="03571DB6" w14:textId="42FE8B39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tcW w:w="1313" w:type="dxa"/>
          </w:tcPr>
          <w:p w14:paraId="401B7A34" w14:textId="5B0B1A17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D0BFD" w:rsidRPr="008E1CE1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008EC22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5</w:t>
            </w:r>
          </w:p>
        </w:tc>
        <w:tc>
          <w:tcPr>
            <w:tcW w:w="5870" w:type="dxa"/>
          </w:tcPr>
          <w:p w14:paraId="00F9BB57" w14:textId="65384C55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ganizational Behavior </w:t>
            </w:r>
          </w:p>
        </w:tc>
        <w:tc>
          <w:tcPr>
            <w:tcW w:w="1313" w:type="dxa"/>
          </w:tcPr>
          <w:p w14:paraId="0794A019" w14:textId="008E5B48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0D0BFD" w:rsidRPr="008E1CE1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C4CDEBD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21C771E7" w14:textId="745556B3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14:paraId="7B69753E" w14:textId="5EF708E0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14:paraId="06A21697" w14:textId="77777777" w:rsidTr="0025695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E7F63E7" w14:textId="5AFF5CF8" w:rsidR="000D0BFD" w:rsidRPr="00554C6F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554C6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494C4429" w14:textId="77777777" w:rsidR="000D0BFD" w:rsidRPr="000D0BFD" w:rsidRDefault="000D0BFD" w:rsidP="000D0BF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0D0BFD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MGT-538 or</w:t>
            </w:r>
          </w:p>
          <w:p w14:paraId="0828694A" w14:textId="0DDFA46D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77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2127AD5E" w14:textId="531845BD" w:rsidR="000D0BFD" w:rsidRPr="000D0BFD" w:rsidRDefault="000D0BFD" w:rsidP="000D0BF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0D0BFD">
              <w:rPr>
                <w:rFonts w:cs="Calibri"/>
                <w:color w:val="000000"/>
                <w:sz w:val="22"/>
                <w:szCs w:val="24"/>
              </w:rPr>
              <w:t xml:space="preserve">Personnel Management </w:t>
            </w:r>
          </w:p>
          <w:p w14:paraId="115C0398" w14:textId="3DC29F08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Productivity Management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2028B2E" w14:textId="303291EC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5D665F7C" w14:textId="77777777" w:rsidR="000D0BFD" w:rsidRPr="000D0BFD" w:rsidRDefault="000D0BFD" w:rsidP="000D0BFD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D0BFD">
        <w:rPr>
          <w:rFonts w:cstheme="minorHAnsi"/>
          <w:sz w:val="20"/>
          <w:szCs w:val="20"/>
        </w:rPr>
        <w:t>Office Clerks (SM, A)</w:t>
      </w:r>
    </w:p>
    <w:p w14:paraId="3B69EF57" w14:textId="77777777" w:rsidR="000D0BFD" w:rsidRPr="000D0BFD" w:rsidRDefault="000D0BFD" w:rsidP="000D0BFD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D0BFD">
        <w:rPr>
          <w:rFonts w:cstheme="minorHAnsi"/>
          <w:sz w:val="20"/>
          <w:szCs w:val="20"/>
        </w:rPr>
        <w:t>Administrative Assistants (A, B)</w:t>
      </w:r>
    </w:p>
    <w:p w14:paraId="562EA623" w14:textId="77777777" w:rsidR="000D0BFD" w:rsidRDefault="000D0BFD" w:rsidP="000D0BFD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D0BFD">
        <w:rPr>
          <w:rFonts w:cstheme="minorHAnsi"/>
          <w:sz w:val="20"/>
          <w:szCs w:val="20"/>
        </w:rPr>
        <w:t>First-Line Supervisors (SM, B)</w:t>
      </w:r>
    </w:p>
    <w:p w14:paraId="24DA84FC" w14:textId="759AFED2" w:rsidR="00605018" w:rsidRDefault="0067051E" w:rsidP="000D0BFD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027EF1B3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</w:p>
    <w:p w14:paraId="3E8E5ADC" w14:textId="2CC7A7D9" w:rsidR="00157999" w:rsidRPr="00486099" w:rsidRDefault="00157999" w:rsidP="00EE1CC7">
      <w:pPr>
        <w:spacing w:after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D88712" w14:textId="77777777" w:rsidR="00AE6792" w:rsidRDefault="00AE6792" w:rsidP="00DF2F19">
      <w:pPr>
        <w:spacing w:after="0" w:line="240" w:lineRule="auto"/>
      </w:pPr>
      <w:r>
        <w:separator/>
      </w:r>
    </w:p>
  </w:endnote>
  <w:endnote w:type="continuationSeparator" w:id="0">
    <w:p w14:paraId="5CD47A4E" w14:textId="77777777" w:rsidR="00AE6792" w:rsidRDefault="00AE6792" w:rsidP="00DF2F19">
      <w:pPr>
        <w:spacing w:after="0" w:line="240" w:lineRule="auto"/>
      </w:pPr>
      <w:r>
        <w:continuationSeparator/>
      </w:r>
    </w:p>
  </w:endnote>
  <w:endnote w:type="continuationNotice" w:id="1">
    <w:p w14:paraId="620E5199" w14:textId="77777777" w:rsidR="00AE6792" w:rsidRDefault="00AE67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4C749B" w14:textId="77777777" w:rsidR="00AE6792" w:rsidRDefault="00AE6792" w:rsidP="00DF2F19">
      <w:pPr>
        <w:spacing w:after="0" w:line="240" w:lineRule="auto"/>
      </w:pPr>
      <w:r>
        <w:separator/>
      </w:r>
    </w:p>
  </w:footnote>
  <w:footnote w:type="continuationSeparator" w:id="0">
    <w:p w14:paraId="064738B5" w14:textId="77777777" w:rsidR="00AE6792" w:rsidRDefault="00AE6792" w:rsidP="00DF2F19">
      <w:pPr>
        <w:spacing w:after="0" w:line="240" w:lineRule="auto"/>
      </w:pPr>
      <w:r>
        <w:continuationSeparator/>
      </w:r>
    </w:p>
  </w:footnote>
  <w:footnote w:type="continuationNotice" w:id="1">
    <w:p w14:paraId="2DA93685" w14:textId="77777777" w:rsidR="00AE6792" w:rsidRDefault="00AE67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0549415C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DB5D7B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DB5D7B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gFAEF4MTE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0D0BFD"/>
    <w:rsid w:val="000F0812"/>
    <w:rsid w:val="001212D3"/>
    <w:rsid w:val="00144B9F"/>
    <w:rsid w:val="00157999"/>
    <w:rsid w:val="0017252B"/>
    <w:rsid w:val="0019475E"/>
    <w:rsid w:val="00197394"/>
    <w:rsid w:val="001A446F"/>
    <w:rsid w:val="001B29AE"/>
    <w:rsid w:val="002064A9"/>
    <w:rsid w:val="00222820"/>
    <w:rsid w:val="00222F6A"/>
    <w:rsid w:val="00231B7E"/>
    <w:rsid w:val="002323FC"/>
    <w:rsid w:val="00247605"/>
    <w:rsid w:val="00256957"/>
    <w:rsid w:val="00275B1E"/>
    <w:rsid w:val="00281303"/>
    <w:rsid w:val="00281869"/>
    <w:rsid w:val="00290E06"/>
    <w:rsid w:val="002972B2"/>
    <w:rsid w:val="002C04B5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54C6F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6EA1"/>
    <w:rsid w:val="00603592"/>
    <w:rsid w:val="00605018"/>
    <w:rsid w:val="00622477"/>
    <w:rsid w:val="00624E81"/>
    <w:rsid w:val="006269E2"/>
    <w:rsid w:val="006363D8"/>
    <w:rsid w:val="00640B70"/>
    <w:rsid w:val="00641EA6"/>
    <w:rsid w:val="006449C0"/>
    <w:rsid w:val="00645F9E"/>
    <w:rsid w:val="00661FA7"/>
    <w:rsid w:val="0066384B"/>
    <w:rsid w:val="006651FD"/>
    <w:rsid w:val="00665F2D"/>
    <w:rsid w:val="0067051E"/>
    <w:rsid w:val="0067271C"/>
    <w:rsid w:val="00673A3A"/>
    <w:rsid w:val="00681546"/>
    <w:rsid w:val="006927EE"/>
    <w:rsid w:val="006949C1"/>
    <w:rsid w:val="006A660D"/>
    <w:rsid w:val="006A7C1A"/>
    <w:rsid w:val="006B5D6B"/>
    <w:rsid w:val="006D1581"/>
    <w:rsid w:val="006E58BA"/>
    <w:rsid w:val="006E5F37"/>
    <w:rsid w:val="006F4815"/>
    <w:rsid w:val="007050D6"/>
    <w:rsid w:val="00705C30"/>
    <w:rsid w:val="007125B4"/>
    <w:rsid w:val="0072641A"/>
    <w:rsid w:val="0073353B"/>
    <w:rsid w:val="007370F9"/>
    <w:rsid w:val="00756FE3"/>
    <w:rsid w:val="0079066E"/>
    <w:rsid w:val="00793168"/>
    <w:rsid w:val="0079384F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8F7196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94014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477B"/>
    <w:rsid w:val="00A1726D"/>
    <w:rsid w:val="00A24DA8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E6792"/>
    <w:rsid w:val="00AF261C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C3F17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B5D7B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28D4"/>
    <w:rsid w:val="00E97C9F"/>
    <w:rsid w:val="00EA2C6F"/>
    <w:rsid w:val="00EB64F1"/>
    <w:rsid w:val="00EE1CC7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0</Words>
  <Characters>1764</Characters>
  <Application>Microsoft Office Word</Application>
  <DocSecurity>0</DocSecurity>
  <Lines>117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Small_Bus_Entrep_CERT</vt:lpstr>
    </vt:vector>
  </TitlesOfParts>
  <Company/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MGT_Supervision_CERT</dc:title>
  <dc:subject/>
  <dc:creator>Rhonda Nishimoto</dc:creator>
  <cp:keywords/>
  <dc:description/>
  <cp:lastModifiedBy>Rhonda Nishimoto</cp:lastModifiedBy>
  <cp:revision>3</cp:revision>
  <dcterms:created xsi:type="dcterms:W3CDTF">2021-03-01T20:29:00Z</dcterms:created>
  <dcterms:modified xsi:type="dcterms:W3CDTF">2021-03-01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